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8C214E">
      <w:bookmarkStart w:id="0" w:name="_GoBack"/>
      <w:r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7640</wp:posOffset>
                </wp:positionH>
                <wp:positionV relativeFrom="paragraph">
                  <wp:posOffset>-2955290</wp:posOffset>
                </wp:positionV>
                <wp:extent cx="11520805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805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5BE31C" id="Group 13" o:spid="_x0000_s1026" style="position:absolute;margin-left:-213.2pt;margin-top:-232.7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DZwomwAA//RJREFU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032B5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150802</wp:posOffset>
                </wp:positionH>
                <wp:positionV relativeFrom="paragraph">
                  <wp:posOffset>-968953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032B5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A56532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tatistics</w:t>
                            </w:r>
                          </w:p>
                          <w:p w:rsidR="007F7328" w:rsidRDefault="008C214E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</w:t>
                            </w:r>
                            <w:r w:rsidR="00A56532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Present, interpret and solve problems</w:t>
                            </w:r>
                            <w:r w:rsidR="007F7328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85pt;margin-top:-76.3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032B5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A56532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tatistics</w:t>
                      </w:r>
                    </w:p>
                    <w:p w:rsidR="007F7328" w:rsidRDefault="008C214E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</w:t>
                      </w:r>
                      <w:r w:rsidR="00A56532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Present, interpret and solve problems</w:t>
                      </w:r>
                      <w:r w:rsidR="007F7328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3A3D67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825500</wp:posOffset>
                </wp:positionH>
                <wp:positionV relativeFrom="paragraph">
                  <wp:posOffset>698831</wp:posOffset>
                </wp:positionV>
                <wp:extent cx="1682115" cy="832513"/>
                <wp:effectExtent l="19050" t="19050" r="13335" b="2476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115" cy="83251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293B6A" w:rsidRDefault="003A3D67" w:rsidP="003A3D67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Interpret and construct pie charts and line graphs and use these to solve problems.</w:t>
                            </w:r>
                          </w:p>
                          <w:p w:rsidR="003A3D67" w:rsidRPr="003A3D67" w:rsidRDefault="003A3D67" w:rsidP="003A3D67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Calculate and interpret the mean as an avera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65pt;margin-top:55.05pt;width:132.45pt;height:65.5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293B6A" w:rsidRDefault="003A3D67" w:rsidP="003A3D67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Interpret and construct pie charts and line graphs and use these to solve problems.</w:t>
                      </w:r>
                    </w:p>
                    <w:p w:rsidR="003A3D67" w:rsidRPr="003A3D67" w:rsidRDefault="003A3D67" w:rsidP="003A3D67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Calculate and interpret the mean as an average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margin">
                  <wp:posOffset>3562066</wp:posOffset>
                </wp:positionH>
                <wp:positionV relativeFrom="paragraph">
                  <wp:posOffset>3033196</wp:posOffset>
                </wp:positionV>
                <wp:extent cx="1796415" cy="1112293"/>
                <wp:effectExtent l="19050" t="19050" r="13335" b="1206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6415" cy="111229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C57DC9" w:rsidRDefault="003A3D67" w:rsidP="003A3D67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nterpret and present discrete and continuous data using appropriate graphical methods, including bar charts and time graphs.</w:t>
                            </w:r>
                          </w:p>
                          <w:p w:rsidR="003A3D67" w:rsidRPr="00293B6A" w:rsidRDefault="003A3D67" w:rsidP="003A3D67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comparison, sum and difference problems using information presented in bar charts, pictograms, tables and other graph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29" type="#_x0000_t202" style="position:absolute;margin-left:280.5pt;margin-top:238.85pt;width:141.45pt;height:87.6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C57DC9" w:rsidRDefault="003A3D67" w:rsidP="003A3D67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nterpret and present discrete and continuous data using appropriate graphical methods, including bar charts and time graphs.</w:t>
                      </w:r>
                    </w:p>
                    <w:p w:rsidR="003A3D67" w:rsidRPr="00293B6A" w:rsidRDefault="003A3D67" w:rsidP="003A3D67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comparison, sum and difference problems using information presented in bar charts, pictograms, tables and other graph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5653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2995684</wp:posOffset>
                </wp:positionH>
                <wp:positionV relativeFrom="paragraph">
                  <wp:posOffset>4411620</wp:posOffset>
                </wp:positionV>
                <wp:extent cx="1978660" cy="975815"/>
                <wp:effectExtent l="19050" t="19050" r="21590" b="1524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9758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C57DC9" w:rsidRDefault="00A56532" w:rsidP="00A56532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nterpret and present data using bar charts, pictograms and tables.</w:t>
                            </w:r>
                          </w:p>
                          <w:p w:rsidR="00A56532" w:rsidRPr="00A56532" w:rsidRDefault="00A56532" w:rsidP="00A56532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Solve one-step and two-step questions (for example, ‘How many more?’ and ‘How many fewer?’ using information presented </w:t>
                            </w:r>
                            <w:r w:rsidR="003A3D67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n scaled bar charts, pictograms and tab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0" type="#_x0000_t202" style="position:absolute;margin-left:235.9pt;margin-top:347.35pt;width:155.8pt;height:76.8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C57DC9" w:rsidRDefault="00A56532" w:rsidP="00A56532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nterpret and present data using bar charts, pictograms and tables.</w:t>
                      </w:r>
                    </w:p>
                    <w:p w:rsidR="00A56532" w:rsidRPr="00A56532" w:rsidRDefault="00A56532" w:rsidP="00A56532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Solve one-step and two-step questions (for example, ‘How many more?’ and ‘How many fewer?’ using information presented </w:t>
                      </w:r>
                      <w:r w:rsidR="003A3D67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n scaled bar charts, pictograms and tables.</w:t>
                      </w:r>
                    </w:p>
                  </w:txbxContent>
                </v:textbox>
              </v:shape>
            </w:pict>
          </mc:Fallback>
        </mc:AlternateContent>
      </w:r>
      <w:r w:rsidR="00A5653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763905</wp:posOffset>
                </wp:positionH>
                <wp:positionV relativeFrom="paragraph">
                  <wp:posOffset>5291569</wp:posOffset>
                </wp:positionV>
                <wp:extent cx="1652905" cy="1351128"/>
                <wp:effectExtent l="19050" t="19050" r="23495" b="2095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2905" cy="135112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C9534C" w:rsidRDefault="00A56532" w:rsidP="00A56532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nterpret and construct simple pictograms, tally charts, block diagrams and simple tables.</w:t>
                            </w:r>
                          </w:p>
                          <w:p w:rsidR="00A56532" w:rsidRDefault="00A56532" w:rsidP="00A56532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Ask and answer simple questions by counting the number of objects in each category and sorting the categories by quantity.</w:t>
                            </w:r>
                          </w:p>
                          <w:p w:rsidR="00A56532" w:rsidRPr="00A56532" w:rsidRDefault="00A56532" w:rsidP="00A56532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Ask and answer questions about totalling and comparing categorical dat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1" type="#_x0000_t202" style="position:absolute;margin-left:-60.15pt;margin-top:416.65pt;width:130.15pt;height:106.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C9534C" w:rsidRDefault="00A56532" w:rsidP="00A56532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nterpret and construct simple pictograms, tally charts, block diagrams and simple tables.</w:t>
                      </w:r>
                    </w:p>
                    <w:p w:rsidR="00A56532" w:rsidRDefault="00A56532" w:rsidP="00A56532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Ask and answer simple questions by counting the number of objects in each category and sorting the categories by quantity.</w:t>
                      </w:r>
                    </w:p>
                    <w:p w:rsidR="00A56532" w:rsidRPr="00A56532" w:rsidRDefault="00A56532" w:rsidP="00A56532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Ask and answer questions about totalling and comparing categorical data.</w:t>
                      </w:r>
                    </w:p>
                  </w:txbxContent>
                </v:textbox>
              </v:shape>
            </w:pict>
          </mc:Fallback>
        </mc:AlternateContent>
      </w:r>
      <w:r w:rsidR="00293B6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margin">
                  <wp:posOffset>664030</wp:posOffset>
                </wp:positionH>
                <wp:positionV relativeFrom="paragraph">
                  <wp:posOffset>2511545</wp:posOffset>
                </wp:positionV>
                <wp:extent cx="1693545" cy="854015"/>
                <wp:effectExtent l="19050" t="19050" r="20955" b="2286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3545" cy="8540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293B6A" w:rsidRDefault="003A3D67" w:rsidP="003A3D67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lete, read and interpret information in tables, including timetables.</w:t>
                            </w:r>
                          </w:p>
                          <w:p w:rsidR="003A3D67" w:rsidRPr="003A3D67" w:rsidRDefault="003A3D67" w:rsidP="003A3D67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comparison, sum and difference problems using information presented in a line graph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32" type="#_x0000_t202" style="position:absolute;margin-left:52.3pt;margin-top:197.75pt;width:133.35pt;height:67.2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293B6A" w:rsidRDefault="003A3D67" w:rsidP="003A3D67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lete, read and interpret information in tables, including timetables.</w:t>
                      </w:r>
                    </w:p>
                    <w:p w:rsidR="003A3D67" w:rsidRPr="003A3D67" w:rsidRDefault="003A3D67" w:rsidP="003A3D67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comparison, sum and difference problems using information presented in a line graph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59B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67667</wp:posOffset>
                </wp:positionH>
                <wp:positionV relativeFrom="paragraph">
                  <wp:posOffset>6867813</wp:posOffset>
                </wp:positionV>
                <wp:extent cx="1634490" cy="655607"/>
                <wp:effectExtent l="19050" t="19050" r="22860" b="1143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65560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3835" w:rsidRDefault="00B118C2" w:rsidP="00723835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4C5D72" w:rsidRPr="00E159B3" w:rsidRDefault="004C5D72" w:rsidP="00E159B3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3" type="#_x0000_t202" style="position:absolute;margin-left:-60.45pt;margin-top:540.75pt;width:128.7pt;height:51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" fillcolor="window" strokecolor="#00b0f0" strokeweight="2.25pt">
                <v:textbox>
                  <w:txbxContent>
                    <w:p w:rsidR="00723835" w:rsidRDefault="00B118C2" w:rsidP="00723835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4C5D72" w:rsidRPr="00E159B3" w:rsidRDefault="004C5D72" w:rsidP="00E159B3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00B73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236891</wp:posOffset>
            </wp:positionH>
            <wp:positionV relativeFrom="paragraph">
              <wp:posOffset>534988</wp:posOffset>
            </wp:positionV>
            <wp:extent cx="1032408" cy="1602740"/>
            <wp:effectExtent l="318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32408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B7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1079718</wp:posOffset>
                </wp:positionH>
                <wp:positionV relativeFrom="paragraph">
                  <wp:posOffset>92392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4" type="#_x0000_t202" style="position:absolute;margin-left:8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5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ZbMQ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6DD9" w:rsidRDefault="00EB6DD9">
      <w:pPr>
        <w:spacing w:after="0" w:line="240" w:lineRule="auto"/>
      </w:pPr>
      <w:r>
        <w:separator/>
      </w:r>
    </w:p>
  </w:endnote>
  <w:endnote w:type="continuationSeparator" w:id="0">
    <w:p w:rsidR="00EB6DD9" w:rsidRDefault="00EB6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6DD9" w:rsidRDefault="00EB6DD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EB6DD9" w:rsidRDefault="00EB6D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39E9"/>
    <w:multiLevelType w:val="hybridMultilevel"/>
    <w:tmpl w:val="C04CA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CA4584"/>
    <w:multiLevelType w:val="hybridMultilevel"/>
    <w:tmpl w:val="4B7E9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4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97E73"/>
    <w:multiLevelType w:val="hybridMultilevel"/>
    <w:tmpl w:val="A970D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70682"/>
    <w:multiLevelType w:val="hybridMultilevel"/>
    <w:tmpl w:val="C2BC2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1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6661D4"/>
    <w:multiLevelType w:val="hybridMultilevel"/>
    <w:tmpl w:val="BC3E2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862AF5"/>
    <w:multiLevelType w:val="hybridMultilevel"/>
    <w:tmpl w:val="8AEC2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CE15CF"/>
    <w:multiLevelType w:val="hybridMultilevel"/>
    <w:tmpl w:val="C870053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5120F"/>
    <w:multiLevelType w:val="hybridMultilevel"/>
    <w:tmpl w:val="038080D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5E232F84"/>
    <w:multiLevelType w:val="hybridMultilevel"/>
    <w:tmpl w:val="253CD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19070C"/>
    <w:multiLevelType w:val="hybridMultilevel"/>
    <w:tmpl w:val="FF809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065A39"/>
    <w:multiLevelType w:val="hybridMultilevel"/>
    <w:tmpl w:val="CCB4D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9AC7C72"/>
    <w:multiLevelType w:val="hybridMultilevel"/>
    <w:tmpl w:val="C7CC6418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1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8"/>
  </w:num>
  <w:num w:numId="7">
    <w:abstractNumId w:val="14"/>
  </w:num>
  <w:num w:numId="8">
    <w:abstractNumId w:val="20"/>
  </w:num>
  <w:num w:numId="9">
    <w:abstractNumId w:val="11"/>
  </w:num>
  <w:num w:numId="10">
    <w:abstractNumId w:val="28"/>
  </w:num>
  <w:num w:numId="11">
    <w:abstractNumId w:val="23"/>
  </w:num>
  <w:num w:numId="12">
    <w:abstractNumId w:val="4"/>
  </w:num>
  <w:num w:numId="13">
    <w:abstractNumId w:val="29"/>
  </w:num>
  <w:num w:numId="14">
    <w:abstractNumId w:val="18"/>
  </w:num>
  <w:num w:numId="15">
    <w:abstractNumId w:val="10"/>
  </w:num>
  <w:num w:numId="16">
    <w:abstractNumId w:val="32"/>
  </w:num>
  <w:num w:numId="17">
    <w:abstractNumId w:val="13"/>
  </w:num>
  <w:num w:numId="18">
    <w:abstractNumId w:val="12"/>
  </w:num>
  <w:num w:numId="19">
    <w:abstractNumId w:val="9"/>
  </w:num>
  <w:num w:numId="20">
    <w:abstractNumId w:val="27"/>
  </w:num>
  <w:num w:numId="21">
    <w:abstractNumId w:val="31"/>
  </w:num>
  <w:num w:numId="22">
    <w:abstractNumId w:val="19"/>
  </w:num>
  <w:num w:numId="23">
    <w:abstractNumId w:val="15"/>
  </w:num>
  <w:num w:numId="24">
    <w:abstractNumId w:val="26"/>
  </w:num>
  <w:num w:numId="25">
    <w:abstractNumId w:val="2"/>
  </w:num>
  <w:num w:numId="26">
    <w:abstractNumId w:val="22"/>
  </w:num>
  <w:num w:numId="27">
    <w:abstractNumId w:val="21"/>
  </w:num>
  <w:num w:numId="28">
    <w:abstractNumId w:val="16"/>
  </w:num>
  <w:num w:numId="29">
    <w:abstractNumId w:val="17"/>
  </w:num>
  <w:num w:numId="30">
    <w:abstractNumId w:val="30"/>
  </w:num>
  <w:num w:numId="31">
    <w:abstractNumId w:val="7"/>
  </w:num>
  <w:num w:numId="32">
    <w:abstractNumId w:val="0"/>
  </w:num>
  <w:num w:numId="33">
    <w:abstractNumId w:val="24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1316F"/>
    <w:rsid w:val="00032B53"/>
    <w:rsid w:val="00077AE7"/>
    <w:rsid w:val="000840A4"/>
    <w:rsid w:val="000C65AB"/>
    <w:rsid w:val="0010339A"/>
    <w:rsid w:val="00117796"/>
    <w:rsid w:val="002653C2"/>
    <w:rsid w:val="00293B6A"/>
    <w:rsid w:val="002A0D16"/>
    <w:rsid w:val="002D1790"/>
    <w:rsid w:val="002F3216"/>
    <w:rsid w:val="00300B73"/>
    <w:rsid w:val="00391B6C"/>
    <w:rsid w:val="003A3D67"/>
    <w:rsid w:val="0042242E"/>
    <w:rsid w:val="004C5D72"/>
    <w:rsid w:val="00521980"/>
    <w:rsid w:val="006130CF"/>
    <w:rsid w:val="00696077"/>
    <w:rsid w:val="006B1AE0"/>
    <w:rsid w:val="006C70FA"/>
    <w:rsid w:val="00723835"/>
    <w:rsid w:val="007338EE"/>
    <w:rsid w:val="007350CB"/>
    <w:rsid w:val="00741E79"/>
    <w:rsid w:val="007443FF"/>
    <w:rsid w:val="007465AF"/>
    <w:rsid w:val="0075678A"/>
    <w:rsid w:val="00793314"/>
    <w:rsid w:val="007E2EF9"/>
    <w:rsid w:val="007F60A3"/>
    <w:rsid w:val="007F7328"/>
    <w:rsid w:val="00801DCE"/>
    <w:rsid w:val="00831CB6"/>
    <w:rsid w:val="008431AB"/>
    <w:rsid w:val="008B71F8"/>
    <w:rsid w:val="008C214E"/>
    <w:rsid w:val="008F4FC4"/>
    <w:rsid w:val="0096247E"/>
    <w:rsid w:val="00974F0D"/>
    <w:rsid w:val="009876AA"/>
    <w:rsid w:val="009B3761"/>
    <w:rsid w:val="00A101A6"/>
    <w:rsid w:val="00A25EB3"/>
    <w:rsid w:val="00A41CF7"/>
    <w:rsid w:val="00A56532"/>
    <w:rsid w:val="00A6387D"/>
    <w:rsid w:val="00AD15EF"/>
    <w:rsid w:val="00B118C2"/>
    <w:rsid w:val="00B21BA8"/>
    <w:rsid w:val="00B66EC6"/>
    <w:rsid w:val="00C57DC9"/>
    <w:rsid w:val="00C8098F"/>
    <w:rsid w:val="00C9534C"/>
    <w:rsid w:val="00D55916"/>
    <w:rsid w:val="00DA715A"/>
    <w:rsid w:val="00DF3E0A"/>
    <w:rsid w:val="00E159B3"/>
    <w:rsid w:val="00EB6DD9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2</cp:revision>
  <cp:lastPrinted>2019-12-02T17:58:00Z</cp:lastPrinted>
  <dcterms:created xsi:type="dcterms:W3CDTF">2020-01-02T12:14:00Z</dcterms:created>
  <dcterms:modified xsi:type="dcterms:W3CDTF">2020-01-02T12:14:00Z</dcterms:modified>
</cp:coreProperties>
</file>